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29CE5C32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FA066A">
        <w:rPr>
          <w:rFonts w:ascii="Times New Roman" w:eastAsia="Times New Roman" w:hAnsi="Times New Roman" w:cs="Times New Roman"/>
        </w:rPr>
        <w:t>9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62504A85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="00FA066A">
        <w:rPr>
          <w:rFonts w:ascii="Times New Roman" w:eastAsia="Times New Roman" w:hAnsi="Times New Roman" w:cs="Times New Roman"/>
          <w:b/>
          <w:sz w:val="24"/>
          <w:szCs w:val="24"/>
        </w:rPr>
        <w:t>implement LR(0) for the given grammar</w:t>
      </w:r>
    </w:p>
    <w:p w14:paraId="282A7E83" w14:textId="77777777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0D6CD698" w14:textId="4CCAF09D" w:rsidR="00FA066A" w:rsidRDefault="00FA066A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tructure for the production with LHS and RHS</w:t>
      </w:r>
    </w:p>
    <w:p w14:paraId="207D8F74" w14:textId="0774F574" w:rsidR="00FA066A" w:rsidRDefault="00FA066A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ile and read input from file</w:t>
      </w:r>
    </w:p>
    <w:p w14:paraId="2CF925D4" w14:textId="39039DFC" w:rsidR="00FA066A" w:rsidRDefault="00FA066A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state 0 from augmented grammar S’-&gt;S and one dot (.) before S symbol.</w:t>
      </w:r>
    </w:p>
    <w:p w14:paraId="5AD0AF00" w14:textId="6CE9DD0E" w:rsidR="00FA066A" w:rsidRDefault="00FA066A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Dot symbol is before a non-terminal, add grammar </w:t>
      </w:r>
      <w:r w:rsidR="005712A6">
        <w:rPr>
          <w:rFonts w:ascii="Times New Roman" w:hAnsi="Times New Roman" w:cs="Times New Roman"/>
          <w:sz w:val="24"/>
          <w:szCs w:val="24"/>
        </w:rPr>
        <w:t>laws that this non-terminal is in LHS of that law and set Dot in the first place of the RHS.</w:t>
      </w:r>
    </w:p>
    <w:p w14:paraId="35E0F807" w14:textId="7E8C32BA" w:rsidR="005712A6" w:rsidRDefault="005712A6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tate exists, use that instead.</w:t>
      </w:r>
    </w:p>
    <w:p w14:paraId="63830A12" w14:textId="2067B8F5" w:rsidR="005712A6" w:rsidRDefault="005712A6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find set of terminals and non-terminals in which Dot exist in before.</w:t>
      </w:r>
    </w:p>
    <w:p w14:paraId="462F4268" w14:textId="3A7E0FEC" w:rsidR="005712A6" w:rsidRDefault="005712A6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tep 6 set is non empty, go to step 8, else go to step 9.</w:t>
      </w:r>
    </w:p>
    <w:p w14:paraId="1135AEFF" w14:textId="706F0C03" w:rsidR="005712A6" w:rsidRDefault="005712A6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terminal/non-terminal in set step 7 create new state by using all grammar law that Dot position is before of that terminal/non-terminal in reference state by increasing Dot point to next part in RHS of that laws.</w:t>
      </w:r>
    </w:p>
    <w:p w14:paraId="6F2CB956" w14:textId="73B77687" w:rsidR="005712A6" w:rsidRDefault="005712A6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step 5.</w:t>
      </w:r>
    </w:p>
    <w:p w14:paraId="49E486FB" w14:textId="2D162A7D" w:rsidR="005712A6" w:rsidRDefault="00796673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state building.</w:t>
      </w:r>
    </w:p>
    <w:p w14:paraId="4668D35A" w14:textId="0EE27AD7" w:rsidR="00796673" w:rsidRDefault="00796673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output.</w:t>
      </w:r>
    </w:p>
    <w:p w14:paraId="218F51D0" w14:textId="1ACFADF9" w:rsidR="00796673" w:rsidRPr="00FA066A" w:rsidRDefault="00796673" w:rsidP="00FA066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p</w:t>
      </w:r>
    </w:p>
    <w:p w14:paraId="69554176" w14:textId="494CE7AA" w:rsidR="005C1256" w:rsidRDefault="00A4732C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de:(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1405DE">
        <w:rPr>
          <w:rFonts w:ascii="Times New Roman" w:eastAsia="Times New Roman" w:hAnsi="Times New Roman" w:cs="Times New Roman"/>
          <w:b/>
          <w:sz w:val="24"/>
          <w:szCs w:val="24"/>
        </w:rPr>
        <w:t>C++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499461B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iostream&gt;</w:t>
      </w:r>
    </w:p>
    <w:p w14:paraId="5C74DEA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onio.h&gt;</w:t>
      </w:r>
    </w:p>
    <w:p w14:paraId="0A8D8EB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73A9069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66E3E8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usin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amespace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E615DB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8560B4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of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6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ABCDEFGHIJKLMNOPQR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7FC7B8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C1C2C8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FE6321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D1D0C9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struc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Grammar</w:t>
      </w:r>
    </w:p>
    <w:p w14:paraId="4E784A4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77C66EB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291618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8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E57612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te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2937826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192132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variable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iable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BF60E1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988894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606ACA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iable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919556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BEF5EF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91AE2D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77CA23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closure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368624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368F74D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8252A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AA9450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ACAFE0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87F56F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7838ED9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.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AFFB73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7F24681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2BADDA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py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5D7181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7C3961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556321D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71520B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09626B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7B58007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A16A1B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1476E4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C5F8B6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38743C9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E4674C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FFBE2E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.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variable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&gt;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D3C3FC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B67DEA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AD4B3C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D02E69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353FE6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085371F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0447BB3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mp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=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EE6067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992189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4C6E04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{</w:t>
      </w:r>
    </w:p>
    <w:p w14:paraId="7C97DCA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8FA294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py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00F2F0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18C51B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}</w:t>
      </w:r>
    </w:p>
    <w:p w14:paraId="3F27FDC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7C4061E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4CF9099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08F135D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28AACF4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}</w:t>
      </w:r>
    </w:p>
    <w:p w14:paraId="3BDF62D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3DE94F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D06761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BEC40F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184446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A41F28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1F00D75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E52F3D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4F61258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CEA266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DCF2BC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mp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=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FCE871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1227B5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42E2929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91EB0D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72862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exi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991C83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28BB6AA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38F7861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AE0497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96F590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exi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;</w:t>
      </w:r>
    </w:p>
    <w:p w14:paraId="1FB6887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89DA51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2D3C3E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10FD04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6B73A8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2E4DCA2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795103F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THE PRODUCTIONS OF THE GRAMMAR(0 TO END) :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4123E1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do</w:t>
      </w:r>
    </w:p>
    <w:p w14:paraId="3AE437D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603F243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;</w:t>
      </w:r>
    </w:p>
    <w:p w14:paraId="715E695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mp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0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!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DFD04E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EB0FB6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66A8E20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7F3F11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4751BA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BB2D24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639A3E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3C51415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!= 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44556F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432614D3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6F9CD5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847C25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3F7A33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E3CD7A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F2B2D9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680CB9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660FB34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35E817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B98982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6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0812E52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variable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of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57EE6EE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12143F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of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2438855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{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;</w:t>
      </w:r>
    </w:p>
    <w:p w14:paraId="275F253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at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8231F4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</w:t>
      </w:r>
      <w:proofErr w:type="spellStart"/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Augumented</w:t>
      </w:r>
      <w:proofErr w:type="spellEnd"/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grammar 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672882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2DF33D0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ndl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&gt;"</w:t>
      </w:r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7D38A0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962213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4A1983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565A6B1F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5CC73F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py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F8A375A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mp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ε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=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47A695D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py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.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728DD6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45C21F8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340E5A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gt;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)</w:t>
      </w:r>
    </w:p>
    <w:p w14:paraId="2BB6D617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2040007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.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25E42A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52FB25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1D9C43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v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A49618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C30237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7DCD130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F60A18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20AC4C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57EE90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20BE907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-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9B9778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6B2C574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.'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F1C3C3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193E0D1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C88739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19C7FC1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81FD9A6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8ED8B7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           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C0C767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528FD4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1089956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934D5D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AFBD7D8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closure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3A944B4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6193D3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SET OF ITEMS ARE: 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14E069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item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9600E72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551716C9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I"</w:t>
      </w:r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--------------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1D20205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79667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79667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0A4745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&gt;"</w:t>
      </w:r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los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z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79667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r w:rsidRPr="0079667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79667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00F6D64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AE47BFB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3A75202E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A604FF1" w14:textId="77777777" w:rsidR="00796673" w:rsidRPr="00796673" w:rsidRDefault="00796673" w:rsidP="0079667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79667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68175E5" w14:textId="77777777" w:rsidR="00796673" w:rsidRDefault="00796673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78EA6F8F" w14:textId="18F412C9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5E35062A" w:rsidR="00595DEA" w:rsidRDefault="00796673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9667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33A5A97" wp14:editId="48D55602">
            <wp:extent cx="5943600" cy="33762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42D4695D" w:rsidR="00773377" w:rsidRDefault="0079667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796673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9DAF883" wp14:editId="0D4C47F3">
            <wp:extent cx="5943600" cy="14324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3702" cy="147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0263" w14:textId="75969A83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nual Output:</w:t>
      </w:r>
    </w:p>
    <w:p w14:paraId="7CAA4E5A" w14:textId="6852D304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ru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0527543B" w:rsidR="00157636" w:rsidRDefault="00157636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22216E" w14:textId="2F6BE82F" w:rsidR="0024466E" w:rsidRDefault="00FB1C59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B72545" wp14:editId="48B2FF41">
            <wp:extent cx="3663704" cy="5311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083" cy="5384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C77" w14:textId="77777777" w:rsidR="00FB1C59" w:rsidRDefault="00FB1C59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2FD22193" w14:textId="15F74924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24466E">
        <w:rPr>
          <w:rFonts w:ascii="Times New Roman" w:eastAsia="Times New Roman" w:hAnsi="Times New Roman" w:cs="Times New Roman"/>
          <w:sz w:val="24"/>
          <w:szCs w:val="24"/>
        </w:rPr>
        <w:t>Leading and Trailing</w:t>
      </w:r>
      <w:r w:rsidR="0053198E">
        <w:rPr>
          <w:rFonts w:ascii="Times New Roman" w:eastAsia="Times New Roman" w:hAnsi="Times New Roman" w:cs="Times New Roman"/>
          <w:sz w:val="24"/>
          <w:szCs w:val="24"/>
        </w:rPr>
        <w:t xml:space="preserve"> for the given grammar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 by Manual Output.</w:t>
      </w:r>
    </w:p>
    <w:sectPr w:rsidR="00E41993" w:rsidRPr="006D07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4B456" w14:textId="77777777" w:rsidR="001949F9" w:rsidRDefault="001949F9">
      <w:pPr>
        <w:spacing w:before="0" w:line="240" w:lineRule="auto"/>
      </w:pPr>
      <w:r>
        <w:separator/>
      </w:r>
    </w:p>
  </w:endnote>
  <w:endnote w:type="continuationSeparator" w:id="0">
    <w:p w14:paraId="2415430C" w14:textId="77777777" w:rsidR="001949F9" w:rsidRDefault="001949F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7A99B" w14:textId="77777777" w:rsidR="00D52F1E" w:rsidRDefault="00D52F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8FCF6" w14:textId="77777777" w:rsidR="001949F9" w:rsidRDefault="001949F9">
      <w:pPr>
        <w:spacing w:before="0" w:line="240" w:lineRule="auto"/>
      </w:pPr>
      <w:r>
        <w:separator/>
      </w:r>
    </w:p>
  </w:footnote>
  <w:footnote w:type="continuationSeparator" w:id="0">
    <w:p w14:paraId="3F6116B6" w14:textId="77777777" w:rsidR="001949F9" w:rsidRDefault="001949F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1E556" w14:textId="77777777" w:rsidR="00D52F1E" w:rsidRDefault="00D52F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7B6B8C8A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FA066A">
      <w:rPr>
        <w:color w:val="666666"/>
        <w:sz w:val="20"/>
        <w:szCs w:val="20"/>
      </w:rPr>
      <w:t>9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FB7892"/>
    <w:multiLevelType w:val="hybridMultilevel"/>
    <w:tmpl w:val="2836E4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988569">
    <w:abstractNumId w:val="1"/>
  </w:num>
  <w:num w:numId="2" w16cid:durableId="14311204">
    <w:abstractNumId w:val="3"/>
  </w:num>
  <w:num w:numId="3" w16cid:durableId="789864206">
    <w:abstractNumId w:val="4"/>
  </w:num>
  <w:num w:numId="4" w16cid:durableId="1617910944">
    <w:abstractNumId w:val="5"/>
  </w:num>
  <w:num w:numId="5" w16cid:durableId="764695768">
    <w:abstractNumId w:val="2"/>
  </w:num>
  <w:num w:numId="6" w16cid:durableId="1190677172">
    <w:abstractNumId w:val="0"/>
  </w:num>
  <w:num w:numId="7" w16cid:durableId="18305572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NKgFAOwM9cUtAAAA"/>
  </w:docVars>
  <w:rsids>
    <w:rsidRoot w:val="00595DEA"/>
    <w:rsid w:val="0000526D"/>
    <w:rsid w:val="00066995"/>
    <w:rsid w:val="00095AF1"/>
    <w:rsid w:val="000D43A7"/>
    <w:rsid w:val="001405DE"/>
    <w:rsid w:val="00157636"/>
    <w:rsid w:val="001949F9"/>
    <w:rsid w:val="0024466E"/>
    <w:rsid w:val="00275C4E"/>
    <w:rsid w:val="002A6E4F"/>
    <w:rsid w:val="003548E6"/>
    <w:rsid w:val="00371332"/>
    <w:rsid w:val="003B700B"/>
    <w:rsid w:val="00416B35"/>
    <w:rsid w:val="00445F84"/>
    <w:rsid w:val="00451001"/>
    <w:rsid w:val="004B0EB2"/>
    <w:rsid w:val="0053198E"/>
    <w:rsid w:val="00547A0D"/>
    <w:rsid w:val="005675E7"/>
    <w:rsid w:val="005712A6"/>
    <w:rsid w:val="00595DEA"/>
    <w:rsid w:val="005C1256"/>
    <w:rsid w:val="005E2278"/>
    <w:rsid w:val="005F5402"/>
    <w:rsid w:val="006B2C01"/>
    <w:rsid w:val="006D0753"/>
    <w:rsid w:val="00730855"/>
    <w:rsid w:val="00734F50"/>
    <w:rsid w:val="00773377"/>
    <w:rsid w:val="00796673"/>
    <w:rsid w:val="007A03E7"/>
    <w:rsid w:val="00830082"/>
    <w:rsid w:val="00897AEF"/>
    <w:rsid w:val="008B68F6"/>
    <w:rsid w:val="00977C12"/>
    <w:rsid w:val="009803BC"/>
    <w:rsid w:val="00A4732C"/>
    <w:rsid w:val="00AC6DF0"/>
    <w:rsid w:val="00B741CD"/>
    <w:rsid w:val="00BF0B5B"/>
    <w:rsid w:val="00C2135B"/>
    <w:rsid w:val="00C81814"/>
    <w:rsid w:val="00CD7744"/>
    <w:rsid w:val="00CE1141"/>
    <w:rsid w:val="00CF7DF1"/>
    <w:rsid w:val="00D51DE9"/>
    <w:rsid w:val="00D52F1E"/>
    <w:rsid w:val="00DC15A9"/>
    <w:rsid w:val="00E40EA0"/>
    <w:rsid w:val="00E41993"/>
    <w:rsid w:val="00E83275"/>
    <w:rsid w:val="00ED7EAB"/>
    <w:rsid w:val="00F3330E"/>
    <w:rsid w:val="00FA066A"/>
    <w:rsid w:val="00FB1C59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4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3-22T06:11:00Z</cp:lastPrinted>
  <dcterms:created xsi:type="dcterms:W3CDTF">2022-03-29T16:18:00Z</dcterms:created>
  <dcterms:modified xsi:type="dcterms:W3CDTF">2022-05-06T03:16:00Z</dcterms:modified>
</cp:coreProperties>
</file>